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2542F6">
        <w:rPr>
          <w:rFonts w:ascii="Arial" w:hAnsi="Arial" w:cs="Arial"/>
          <w:b/>
        </w:rPr>
        <w:t>7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2542F6">
        <w:rPr>
          <w:rFonts w:ascii="Arial" w:hAnsi="Arial" w:cs="Arial"/>
          <w:b/>
        </w:rPr>
        <w:t>2020 Flood Season</w:t>
      </w:r>
      <w:r w:rsidR="00825F54">
        <w:rPr>
          <w:rFonts w:ascii="Arial" w:hAnsi="Arial" w:cs="Arial"/>
          <w:b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2542F6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Flood season is upon us and experts are predicting that risk of flooding is expected to impact 128 million Americans in 2020.  I</w:t>
      </w:r>
      <w:r w:rsidR="005678A2">
        <w:rPr>
          <w:rFonts w:ascii="Arial" w:hAnsi="Arial" w:cs="Arial"/>
        </w:rPr>
        <w:t xml:space="preserve"> am reaching out to provide some additional information regarding your flood risk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A flood insurance policy is the best way to protect your home and personal belongings</w:t>
      </w:r>
      <w:r w:rsidR="002542F6">
        <w:rPr>
          <w:rFonts w:ascii="Arial" w:hAnsi="Arial" w:cs="Arial"/>
        </w:rPr>
        <w:t xml:space="preserve"> from the financial impact of a flood event</w:t>
      </w:r>
      <w:r>
        <w:rPr>
          <w:rFonts w:ascii="Arial" w:hAnsi="Arial" w:cs="Arial"/>
        </w:rPr>
        <w:t>.</w:t>
      </w:r>
      <w:r w:rsidR="002542F6">
        <w:rPr>
          <w:rFonts w:ascii="Arial" w:hAnsi="Arial" w:cs="Arial"/>
        </w:rPr>
        <w:t xml:space="preserve"> Keep these facts in mind:</w:t>
      </w:r>
      <w:bookmarkStart w:id="0" w:name="_GoBack"/>
      <w:bookmarkEnd w:id="0"/>
      <w:r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034EDF26" wp14:editId="03D366F0">
                  <wp:extent cx="365760" cy="365760"/>
                  <wp:effectExtent l="0" t="0" r="0" b="0"/>
                  <wp:docPr id="10" name="Graphic 10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365760" cy="36576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  <w:p w:rsidR="005678A2" w:rsidRPr="00250B62" w:rsidRDefault="005678A2" w:rsidP="005678A2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Cs/>
              </w:rPr>
              <w:t xml:space="preserve">More than 25% of flood insurance claims come from outside the high-risk flood area. 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365760" cy="36576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</w:tbl>
    <w:p w:rsidR="005678A2" w:rsidRDefault="005678A2" w:rsidP="005678A2">
      <w:pPr>
        <w:ind w:left="431" w:right="431"/>
        <w:rPr>
          <w:rFonts w:ascii="Arial" w:hAnsi="Arial" w:cs="Arial"/>
        </w:rPr>
      </w:pPr>
    </w:p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2542F6"/>
    <w:rsid w:val="005678A2"/>
    <w:rsid w:val="00825F54"/>
    <w:rsid w:val="00C14637"/>
    <w:rsid w:val="00CE0ADD"/>
    <w:rsid w:val="00D0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6FB7D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179C3" w:rsidRDefault="001A413B" w:rsidP="001A413B">
          <w:pPr>
            <w:pStyle w:val="F95EC3DCBCCC4EAF9D8B231F61843341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179C3" w:rsidRDefault="001A413B" w:rsidP="001A413B">
          <w:pPr>
            <w:pStyle w:val="AB7F8482A1234C28A896A1CBC205265E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A7D22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1A413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04-08T22:59:00Z</dcterms:created>
  <dcterms:modified xsi:type="dcterms:W3CDTF">2020-04-08T22:59:00Z</dcterms:modified>
</cp:coreProperties>
</file>